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5" w:name="Xb3323bc6b4f565239a9dcfbb23d410beb306880"/>
    <w:p>
      <w:pPr>
        <w:pStyle w:val="Heading1"/>
      </w:pPr>
      <w:r>
        <w:t xml:space="preserve">Resume: Software Engineer | Ethiopia Addis Aba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nuel Teshom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nuel.teshom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1 911 234 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applications, optimizing cloud infrastructure, and delivering high-quality software solutions. Proficient in full-stack development, with a strong focus on building robust systems tailored for the Ethiopian market. Passionate about leveraging technology to address local challenges and contribute to Ethiopia’s digital transformation. Based in Addis Ababa, I have worked with both local startups and international organizations to create impactful software solutions that align with the needs of Ethiopia’s growing tech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Spring Boot, 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DevOps:</w:t>
      </w:r>
      <w:r>
        <w:t xml:space="preserve"> </w:t>
      </w:r>
      <w:r>
        <w:t xml:space="preserve">Docker, Kubernetes, CI/CD pipelines (Jenkins/GitLab CI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s:</w:t>
      </w:r>
      <w:r>
        <w:t xml:space="preserve"> </w:t>
      </w:r>
      <w:r>
        <w:t xml:space="preserve">Agile/Scrum methodologies, RESTful API design, Git version control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EthioTech Solutions (Addis Ababa, Ethiopia)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agricultural management platform used by farmers and cooperatives across Ethiopia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, reducing system latency by 40% through database indexing and algorithm improve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for crop yield prediction, enhancing user engagement in Addis Ababa’s agricultural sector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technical workshops on modern software development practices tailored for Ethiopian startups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FutureSoft Ethiopia (Addis Ababa, Ethiopia)</w:t>
      </w:r>
      <w:r>
        <w:t xml:space="preserve"> </w:t>
      </w:r>
      <w:r>
        <w:t xml:space="preserve">| Jul 2018 – Dec 2020</w:t>
      </w:r>
    </w:p>
    <w:p>
      <w:pPr>
        <w:numPr>
          <w:ilvl w:val="0"/>
          <w:numId w:val="1003"/>
        </w:numPr>
        <w:pStyle w:val="Compact"/>
      </w:pPr>
      <w:r>
        <w:t xml:space="preserve">Designed and deployed a mobile application for public transportation tracking in Addis Ababa, improving user navigation efficiency by 35%.</w:t>
      </w:r>
    </w:p>
    <w:p>
      <w:pPr>
        <w:numPr>
          <w:ilvl w:val="0"/>
          <w:numId w:val="1003"/>
        </w:numPr>
        <w:pStyle w:val="Compact"/>
      </w:pPr>
      <w:r>
        <w:t xml:space="preserve">Developed RESTful APIs for a government digital service platform, supporting over 1 million users in Ethiopia’s capital region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frameworks using Python and Selenium, reducing bug resolution time by 25%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that support local tech communities in Ethiopia, fostering collaboration among developers in Addis Ababa.</w:t>
      </w:r>
    </w:p>
    <w:bookmarkEnd w:id="24"/>
    <w:bookmarkStart w:id="25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NileTech Innovations (Addis Ababa, Ethiopia)</w:t>
      </w:r>
      <w:r>
        <w:t xml:space="preserve"> </w:t>
      </w:r>
      <w:r>
        <w:t xml:space="preserve">| Jun 2016 – Jun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ealthcare management system for rural clinics in Ethiopia, improving data accessibility and patient care.</w:t>
      </w:r>
    </w:p>
    <w:p>
      <w:pPr>
        <w:numPr>
          <w:ilvl w:val="0"/>
          <w:numId w:val="1004"/>
        </w:numPr>
        <w:pStyle w:val="Compact"/>
      </w:pPr>
      <w:r>
        <w:t xml:space="preserve">Created responsive web interfaces using React.js and Bootstrap, ensuring compatibility across devices used by users in Addis Ababa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 to deliver iterative updates for a financial services application targeting Ethiopian SM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Addis Ababa University | Graduated: 2016</w:t>
      </w:r>
      <w:r>
        <w:br/>
      </w:r>
      <w:r>
        <w:t xml:space="preserve">Relevant coursework: Data Structures, Algorithms, Web Development, Database Systems</w:t>
      </w:r>
    </w:p>
    <w:bookmarkEnd w:id="27"/>
    <w:bookmarkStart w:id="31" w:name="projects-contributions"/>
    <w:p>
      <w:pPr>
        <w:pStyle w:val="Heading2"/>
      </w:pPr>
      <w:r>
        <w:t xml:space="preserve">Projects &amp; Contributions</w:t>
      </w:r>
    </w:p>
    <w:bookmarkStart w:id="28" w:name="X422bb2656405a342874e9f20572338763023a9f"/>
    <w:p>
      <w:pPr>
        <w:pStyle w:val="Heading3"/>
      </w:pPr>
      <w:r>
        <w:t xml:space="preserve">Agricultural Analytics Platform (EthioAgri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Active</w:t>
      </w:r>
      <w:r>
        <w:br/>
      </w:r>
      <w:r>
        <w:t xml:space="preserve">Developed a data-driven platform to analyze soil quality and weather patterns for farmers in Ethiopia. Integrated with local agricultural sensors and provided real-time insights via a web dashboard. Based in Addis Ababa, this project has been adopted by over 500 farms across the country.</w:t>
      </w:r>
    </w:p>
    <w:bookmarkEnd w:id="28"/>
    <w:bookmarkStart w:id="29" w:name="Xcef530067b574698a841fdb492affab560b4d96"/>
    <w:p>
      <w:pPr>
        <w:pStyle w:val="Heading3"/>
      </w:pPr>
      <w:r>
        <w:t xml:space="preserve">Open Source Contribution: Ethiopian Language Suppor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Contributo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ngoing</w:t>
      </w:r>
      <w:r>
        <w:br/>
      </w:r>
      <w:r>
        <w:t xml:space="preserve">Actively contributed to open-source projects to improve support for Amharic and Tigrinya languages in software applications. Collaborated with developers in Addis Ababa to ensure cultural relevance and accessibility for Ethiopian users.</w:t>
      </w:r>
    </w:p>
    <w:bookmarkEnd w:id="29"/>
    <w:bookmarkStart w:id="30" w:name="mobile-app-transporttrack"/>
    <w:p>
      <w:pPr>
        <w:pStyle w:val="Heading3"/>
      </w:pPr>
      <w:r>
        <w:t xml:space="preserve">Mobile App: TransportTrack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Developer |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Launched</w:t>
      </w:r>
      <w:r>
        <w:br/>
      </w:r>
      <w:r>
        <w:t xml:space="preserve">Built a mobile application for real-time bus tracking in Addis Ababa, reducing commuting time for over 10,000 daily users. The app uses geolocation APIs and integrates with local transit data sources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eveloper</w:t>
      </w:r>
      <w:r>
        <w:t xml:space="preserve"> </w:t>
      </w:r>
      <w:r>
        <w:t xml:space="preserve">– Google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– Amazon Web Service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18)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Amharic – Native</w:t>
      </w:r>
    </w:p>
    <w:p>
      <w:pPr>
        <w:numPr>
          <w:ilvl w:val="0"/>
          <w:numId w:val="1006"/>
        </w:numPr>
        <w:pStyle w:val="Compact"/>
      </w:pPr>
      <w:r>
        <w:t xml:space="preserve">Tigrinya – Basic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manuel.teshome@email.com for references from previous employers in Ethiopia Addis Ababa.</w:t>
      </w:r>
    </w:p>
    <w:bookmarkEnd w:id="34"/>
    <w:p>
      <w:pPr>
        <w:pStyle w:val="BodyText"/>
      </w:pPr>
      <w:r>
        <w:t xml:space="preserve">© 2023 Amanuel Teshome | Software Engineer | Ethiopia Addis Abab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Ethiopia Addis Ababa</dc:title>
  <dc:creator/>
  <dc:language>en</dc:language>
  <cp:keywords/>
  <dcterms:created xsi:type="dcterms:W3CDTF">2026-07-14T19:53:15Z</dcterms:created>
  <dcterms:modified xsi:type="dcterms:W3CDTF">2026-07-14T1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